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78eb15</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so-called dual-energy scanning.</w:t>
      </w:r>
      <w:r>
        <w:t xml:space="preserve"> </w:t>
      </w:r>
      <w:r>
        <w:t xml:space="preserve">It has been demonstrated previously that microscopic dual-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0.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78eb1544ff617e80d965fa2e62d75b591e69c7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78eb1544ff617e80d965fa2e62d75b591e69c70"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78eb1544ff617e80d965fa2e62d75b591e69c7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78eb1544ff617e80d965fa2e62d75b591e69c7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78eb1544ff617e80d965fa2e62d75b591e69c70"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78eb1544ff617e80d965fa2e62d75b591e69c7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10:53:23Z</dcterms:created>
  <dcterms:modified xsi:type="dcterms:W3CDTF">2024-12-04T10: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